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isilda Drobonik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sild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robonik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82 hickory  Oak Creek 5315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isilda28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414369274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4/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el vassa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6/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